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EFC48A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600251">
        <w:rPr>
          <w:b/>
          <w:bCs/>
          <w:sz w:val="32"/>
          <w:szCs w:val="32"/>
        </w:rPr>
        <w:t>Oregon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48FDF" w14:textId="77777777" w:rsidR="008F50F6" w:rsidRDefault="008F50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51A6229" w:rsidR="00CB37D9" w:rsidRPr="008F50F6" w:rsidRDefault="00CB37D9" w:rsidP="008F50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8B37B" w14:textId="77777777" w:rsidR="008F50F6" w:rsidRDefault="008F50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2C68F" w14:textId="77777777" w:rsidR="008F50F6" w:rsidRDefault="008F50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603A863" w:rsidR="00AD6FC0" w:rsidRPr="008F50F6" w:rsidRDefault="00AD6FC0" w:rsidP="008F50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43EBD" w14:textId="77777777" w:rsidR="008F50F6" w:rsidRDefault="008F50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00251"/>
    <w:rsid w:val="00651AD0"/>
    <w:rsid w:val="006820EC"/>
    <w:rsid w:val="006B481C"/>
    <w:rsid w:val="006D2C62"/>
    <w:rsid w:val="006F5F60"/>
    <w:rsid w:val="00817C7B"/>
    <w:rsid w:val="00831A9F"/>
    <w:rsid w:val="008A0792"/>
    <w:rsid w:val="008F50F6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2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